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F189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8500A69" w14:textId="77777777" w:rsidR="00B16E83" w:rsidRDefault="00B16E83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B16E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odelling and simulation of a </w:t>
      </w:r>
      <w:proofErr w:type="spellStart"/>
      <w:r w:rsidRPr="00B16E83">
        <w:rPr>
          <w:rFonts w:asciiTheme="minorHAnsi" w:eastAsia="MS PGothic" w:hAnsiTheme="minorHAnsi"/>
          <w:b/>
          <w:bCs/>
          <w:sz w:val="28"/>
          <w:szCs w:val="28"/>
          <w:lang w:val="en-US"/>
        </w:rPr>
        <w:t>sorpti</w:t>
      </w:r>
      <w:r w:rsidR="00EF64F2">
        <w:rPr>
          <w:rFonts w:asciiTheme="minorHAnsi" w:eastAsia="MS PGothic" w:hAnsiTheme="minorHAnsi"/>
          <w:b/>
          <w:bCs/>
          <w:sz w:val="28"/>
          <w:szCs w:val="28"/>
          <w:lang w:val="en-US"/>
        </w:rPr>
        <w:t>ve</w:t>
      </w:r>
      <w:proofErr w:type="spellEnd"/>
      <w:r w:rsidR="00621D5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react</w:t>
      </w:r>
      <w:r w:rsidR="00EF64F2">
        <w:rPr>
          <w:rFonts w:asciiTheme="minorHAnsi" w:eastAsia="MS PGothic" w:hAnsiTheme="minorHAnsi"/>
          <w:b/>
          <w:bCs/>
          <w:sz w:val="28"/>
          <w:szCs w:val="28"/>
          <w:lang w:val="en-US"/>
        </w:rPr>
        <w:t>or</w:t>
      </w:r>
      <w:r w:rsidR="00621D52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nit for Power-to-</w:t>
      </w:r>
      <w:r w:rsidR="0092266B">
        <w:rPr>
          <w:rFonts w:asciiTheme="minorHAnsi" w:eastAsia="MS PGothic" w:hAnsiTheme="minorHAnsi"/>
          <w:b/>
          <w:bCs/>
          <w:sz w:val="28"/>
          <w:szCs w:val="28"/>
          <w:lang w:val="en-US"/>
        </w:rPr>
        <w:t>Gas</w:t>
      </w:r>
      <w:r w:rsidRPr="00B16E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pplications featuring CO</w:t>
      </w:r>
      <w:r w:rsidRPr="00B16E83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Pr="00B16E8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pture </w:t>
      </w:r>
      <w:r w:rsidR="003F7D76">
        <w:rPr>
          <w:rFonts w:asciiTheme="minorHAnsi" w:eastAsia="MS PGothic" w:hAnsiTheme="minorHAnsi"/>
          <w:b/>
          <w:bCs/>
          <w:sz w:val="28"/>
          <w:szCs w:val="28"/>
          <w:lang w:val="en-US"/>
        </w:rPr>
        <w:t>and utilization (CCU)</w:t>
      </w:r>
    </w:p>
    <w:p w14:paraId="11AC5403" w14:textId="096CD930" w:rsidR="00DE0019" w:rsidRPr="00B16E83" w:rsidRDefault="00B16E83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B16E83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Carlos V. Miguel</w:t>
      </w:r>
      <w:r w:rsidR="00704BDF" w:rsidRPr="00B16E8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="00736B13" w:rsidRPr="00B16E8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B16E8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Jonathan C. Gonçalves</w:t>
      </w:r>
      <w:r w:rsidRPr="00B16E8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B16E8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Alírio E. Rodrigues</w:t>
      </w:r>
      <w:r w:rsidR="0088348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Pr="00B16E83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Luís M. Madeira</w:t>
      </w:r>
      <w:r w:rsidRPr="00B16E83">
        <w:rPr>
          <w:rFonts w:eastAsia="SimSun"/>
          <w:color w:val="000000"/>
          <w:vertAlign w:val="superscript"/>
          <w:lang w:val="pt-PT" w:eastAsia="zh-CN"/>
        </w:rPr>
        <w:t>1</w:t>
      </w:r>
      <w:r w:rsidR="00DE0019" w:rsidRPr="00B16E83">
        <w:rPr>
          <w:rFonts w:eastAsia="SimSun"/>
          <w:color w:val="000000"/>
          <w:lang w:val="pt-PT" w:eastAsia="zh-CN"/>
        </w:rPr>
        <w:t xml:space="preserve"> </w:t>
      </w:r>
    </w:p>
    <w:p w14:paraId="1B1FAB51" w14:textId="54D9B793" w:rsidR="00704BDF" w:rsidRPr="00DE0019" w:rsidRDefault="00704BDF" w:rsidP="00274683">
      <w:pPr>
        <w:snapToGrid w:val="0"/>
        <w:spacing w:after="120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16E83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274683" w:rsidRPr="0027468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EPABE - Laboratory for Process Engineering, Environment, Biotechnology and Energy, Faculty of Engineering, University of Porto, Portugal</w:t>
      </w:r>
      <w:r w:rsidR="00B16E8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proofErr w:type="gramStart"/>
      <w:r w:rsidR="00B16E83" w:rsidRPr="00B16E8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proofErr w:type="gramEnd"/>
      <w:r w:rsidR="00391669" w:rsidRPr="00391669">
        <w:t xml:space="preserve"> </w:t>
      </w:r>
      <w:r w:rsidR="00391669" w:rsidRPr="0039166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boratory of Separation and Reaction Engineering - Laboratory of Catalysis and Materials (LSRE-LCM), Faculty of Engineering of University of Porto, Portugal</w:t>
      </w:r>
    </w:p>
    <w:p w14:paraId="28FC0D0E" w14:textId="66FD8C75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16E83">
        <w:rPr>
          <w:rFonts w:asciiTheme="minorHAnsi" w:eastAsia="MS PGothic" w:hAnsiTheme="minorHAnsi"/>
          <w:bCs/>
          <w:i/>
          <w:iCs/>
          <w:sz w:val="20"/>
          <w:lang w:val="en-US"/>
        </w:rPr>
        <w:t>mmadeir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B16E83">
        <w:rPr>
          <w:rFonts w:asciiTheme="minorHAnsi" w:eastAsia="MS PGothic" w:hAnsiTheme="minorHAnsi"/>
          <w:bCs/>
          <w:i/>
          <w:iCs/>
          <w:sz w:val="20"/>
          <w:lang w:val="en-US"/>
        </w:rPr>
        <w:t>fe.up.pt</w:t>
      </w:r>
      <w:r w:rsidR="007227A8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 </w:t>
      </w:r>
    </w:p>
    <w:p w14:paraId="688DA8A0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D8AFA76" w14:textId="77777777" w:rsidR="00704BDF" w:rsidRPr="00EC66CC" w:rsidRDefault="003F7D7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p</w:t>
      </w:r>
      <w:r w:rsidR="0092266B">
        <w:rPr>
          <w:rFonts w:asciiTheme="minorHAnsi" w:hAnsiTheme="minorHAnsi"/>
        </w:rPr>
        <w:t xml:space="preserve">roof-of-concept of a </w:t>
      </w:r>
      <w:proofErr w:type="spellStart"/>
      <w:r w:rsidR="0092266B">
        <w:rPr>
          <w:rFonts w:asciiTheme="minorHAnsi" w:hAnsiTheme="minorHAnsi"/>
        </w:rPr>
        <w:t>sorptive</w:t>
      </w:r>
      <w:proofErr w:type="spellEnd"/>
      <w:r w:rsidR="0092266B">
        <w:rPr>
          <w:rFonts w:asciiTheme="minorHAnsi" w:hAnsiTheme="minorHAnsi"/>
        </w:rPr>
        <w:t xml:space="preserve"> reactor for </w:t>
      </w:r>
      <w:r>
        <w:rPr>
          <w:rFonts w:asciiTheme="minorHAnsi" w:hAnsiTheme="minorHAnsi"/>
        </w:rPr>
        <w:t>CCU</w:t>
      </w:r>
      <w:r w:rsidR="0092266B">
        <w:rPr>
          <w:rFonts w:asciiTheme="minorHAnsi" w:hAnsiTheme="minorHAnsi"/>
        </w:rPr>
        <w:t xml:space="preserve"> </w:t>
      </w:r>
      <w:proofErr w:type="gramStart"/>
      <w:r w:rsidR="0092266B">
        <w:rPr>
          <w:rFonts w:asciiTheme="minorHAnsi" w:hAnsiTheme="minorHAnsi"/>
        </w:rPr>
        <w:t>was performed</w:t>
      </w:r>
      <w:proofErr w:type="gramEnd"/>
      <w:r w:rsidR="0092266B">
        <w:rPr>
          <w:rFonts w:asciiTheme="minorHAnsi" w:hAnsiTheme="minorHAnsi"/>
        </w:rPr>
        <w:t>.</w:t>
      </w:r>
    </w:p>
    <w:p w14:paraId="77B74FC3" w14:textId="77777777" w:rsidR="0092266B" w:rsidRPr="0092266B" w:rsidRDefault="0092266B" w:rsidP="0092266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ocess intensification improves CO</w:t>
      </w:r>
      <w:r w:rsidRPr="0092266B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desorption </w:t>
      </w:r>
      <w:r w:rsidR="003F7D76">
        <w:rPr>
          <w:rFonts w:asciiTheme="minorHAnsi" w:hAnsiTheme="minorHAnsi"/>
        </w:rPr>
        <w:t xml:space="preserve">capacity and </w:t>
      </w:r>
      <w:r>
        <w:rPr>
          <w:rFonts w:asciiTheme="minorHAnsi" w:hAnsiTheme="minorHAnsi"/>
        </w:rPr>
        <w:t>kinetics.</w:t>
      </w:r>
    </w:p>
    <w:p w14:paraId="4E7BF64F" w14:textId="77777777" w:rsidR="00704BDF" w:rsidRPr="00EC66CC" w:rsidRDefault="0092266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model for reactor simulation and optimization was proposed.</w:t>
      </w:r>
    </w:p>
    <w:p w14:paraId="04A501F4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948AB8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3E95B99" w14:textId="77777777" w:rsidR="00B6785C" w:rsidRDefault="00621D52" w:rsidP="00BD3FA9">
      <w:pPr>
        <w:snapToGrid w:val="0"/>
        <w:spacing w:after="6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-to-Gas concept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ies in the chemical storage of </w:t>
      </w:r>
      <w:r w:rsidR="0075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ctrical energy surpluses </w:t>
      </w:r>
      <w:r w:rsidR="005B74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orm of a gas,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hydrogen and/or methane 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monly considered the most suited </w:t>
      </w:r>
      <w:r w:rsidR="00B1132C" w:rsidRP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ons</w:t>
      </w:r>
      <w:r w:rsidR="00BD3FA9" w:rsidRP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5B74C0" w:rsidRP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BD3FA9" w:rsidRP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B1132C" w:rsidRP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lectricity generated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ers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B1132C" w:rsidRPr="00B678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 electrolysis to produce H</w:t>
      </w:r>
      <w:r w:rsidR="00B1132C" w:rsidRPr="00B678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(and O</w:t>
      </w:r>
      <w:r w:rsidR="00C3776A"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3A338A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 turn, </w:t>
      </w:r>
      <w:proofErr w:type="gramStart"/>
      <w:r w:rsidR="003A33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 converted</w:t>
      </w:r>
      <w:proofErr w:type="gramEnd"/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</w:t>
      </w:r>
      <w:r w:rsidR="00B1132C" w:rsidRPr="00B678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ough the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B1132C" w:rsidRPr="00B678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ation</w:t>
      </w:r>
      <w:proofErr w:type="spellEnd"/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</w:t>
      </w:r>
      <w:r w:rsidR="00B678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q. </w:t>
      </w:r>
      <w:r w:rsidR="00391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B6785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113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2A6BB23B" w14:textId="6AEF3E30" w:rsidR="00B6785C" w:rsidRPr="00D73DC6" w:rsidRDefault="00D73DC6" w:rsidP="00B6785C">
      <w:pPr>
        <w:snapToGrid w:val="0"/>
        <w:spacing w:after="120"/>
        <w:jc w:val="right"/>
        <w:rPr>
          <w:rFonts w:asciiTheme="minorHAnsi" w:eastAsia="MS PGothic" w:hAnsiTheme="minorHAnsi"/>
          <w:color w:val="000000"/>
          <w:sz w:val="22"/>
          <w:szCs w:val="22"/>
          <w:lang w:val="pt-PT"/>
        </w:rPr>
      </w:pP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CO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+ 4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</w:t>
      </w:r>
      <w:r w:rsidRPr="00EF363A">
        <w:rPr>
          <w:rFonts w:asciiTheme="minorHAnsi" w:eastAsia="MS PGothic" w:hAnsi="Cambria Math" w:cstheme="minorHAnsi"/>
          <w:color w:val="000000"/>
          <w:sz w:val="22"/>
          <w:szCs w:val="22"/>
          <w:lang w:val="pt-PT"/>
        </w:rPr>
        <w:t>⇌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C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4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+ 2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O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          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</w:rPr>
        <w:t>Δ</w:t>
      </w:r>
      <w:r w:rsidRPr="002A4C4D">
        <w:rPr>
          <w:rFonts w:asciiTheme="minorHAnsi" w:eastAsia="MS PGothic" w:hAnsiTheme="minorHAnsi" w:cstheme="minorHAnsi"/>
          <w:i/>
          <w:color w:val="000000"/>
          <w:sz w:val="22"/>
          <w:szCs w:val="22"/>
          <w:lang w:val="pt-PT"/>
        </w:rPr>
        <w:t>H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pt-PT"/>
        </w:rPr>
        <w:t>298K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>= - 165 kJ·mol</w:t>
      </w:r>
      <w:r w:rsidRPr="00EF363A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pt-PT"/>
        </w:rPr>
        <w:t>-1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pt-PT"/>
        </w:rPr>
        <w:tab/>
      </w:r>
      <w:bookmarkStart w:id="0" w:name="_GoBack"/>
      <w:bookmarkEnd w:id="0"/>
      <w:r w:rsidRPr="00D73DC6">
        <w:rPr>
          <w:rFonts w:asciiTheme="minorHAnsi" w:eastAsia="MS PGothic" w:hAnsiTheme="minorHAnsi"/>
          <w:color w:val="000000"/>
          <w:sz w:val="22"/>
          <w:szCs w:val="22"/>
          <w:lang w:val="pt-PT"/>
        </w:rPr>
        <w:t xml:space="preserve"> </w:t>
      </w:r>
      <w:r w:rsidR="00B6785C" w:rsidRPr="00D73DC6">
        <w:rPr>
          <w:rFonts w:asciiTheme="minorHAnsi" w:eastAsia="MS PGothic" w:hAnsiTheme="minorHAnsi"/>
          <w:color w:val="000000"/>
          <w:sz w:val="22"/>
          <w:szCs w:val="22"/>
          <w:lang w:val="pt-PT"/>
        </w:rPr>
        <w:t>(</w:t>
      </w:r>
      <w:r w:rsidR="00391669" w:rsidRPr="00D73DC6">
        <w:rPr>
          <w:rFonts w:asciiTheme="minorHAnsi" w:eastAsia="MS PGothic" w:hAnsiTheme="minorHAnsi"/>
          <w:color w:val="000000"/>
          <w:sz w:val="22"/>
          <w:szCs w:val="22"/>
          <w:lang w:val="pt-PT"/>
        </w:rPr>
        <w:t>1</w:t>
      </w:r>
      <w:r w:rsidR="00B6785C" w:rsidRPr="00D73DC6">
        <w:rPr>
          <w:rFonts w:asciiTheme="minorHAnsi" w:eastAsia="MS PGothic" w:hAnsiTheme="minorHAnsi"/>
          <w:color w:val="000000"/>
          <w:sz w:val="22"/>
          <w:szCs w:val="22"/>
          <w:lang w:val="pt-PT"/>
        </w:rPr>
        <w:t>)</w:t>
      </w:r>
    </w:p>
    <w:p w14:paraId="00A15D60" w14:textId="57A75986" w:rsidR="00D2798A" w:rsidRDefault="002234D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5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EF64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ve</w:t>
      </w:r>
      <w:proofErr w:type="spellEnd"/>
      <w:r w:rsidR="0075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lications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5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ble to capture and convert CO</w:t>
      </w:r>
      <w:r w:rsidR="0075156C" w:rsidRPr="00B6785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515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methane 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same unit </w:t>
      </w:r>
      <w:proofErr w:type="gramStart"/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model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scribe its operation</w:t>
      </w:r>
      <w:proofErr w:type="gramEnd"/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BD579C5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7AD851C" w14:textId="77777777" w:rsidR="0035655F" w:rsidRPr="0035655F" w:rsidRDefault="0035655F" w:rsidP="00704BD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35655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1. Experimental</w:t>
      </w:r>
    </w:p>
    <w:p w14:paraId="66D85777" w14:textId="34A139F1" w:rsidR="00704BDF" w:rsidRDefault="00925AC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v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in a tube with </w:t>
      </w:r>
      <w:r w:rsidR="009E4E13" w:rsidRPr="009E4E1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=15 cm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ID=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07 cm, pack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ternating layers of a K-promoted </w:t>
      </w:r>
      <w:proofErr w:type="spellStart"/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talcite</w:t>
      </w:r>
      <w:proofErr w:type="spellEnd"/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2234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Ni-based catalyst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sorbent/catalyst ratio of 3.15. 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167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tic 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e gas stream (</w:t>
      </w:r>
      <w:proofErr w:type="gramStart"/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5 </w:t>
      </w:r>
      <w:proofErr w:type="spellStart"/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</w:t>
      </w:r>
      <w:proofErr w:type="spellEnd"/>
      <w:proofErr w:type="gramEnd"/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 of CO</w:t>
      </w:r>
      <w:r w:rsidR="009C5560"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N</w:t>
      </w:r>
      <w:r w:rsidR="009C5560"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fed to the bed and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C3776A"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tained 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r w:rsid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orb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orption step ended 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eed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witch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pure H</w:t>
      </w:r>
      <w:r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reactive regeneration step, w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orb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verted to CH</w:t>
      </w:r>
      <w:r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and H</w:t>
      </w:r>
      <w:r w:rsidRPr="00C377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) at the catalyst layers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f. Eq. </w:t>
      </w:r>
      <w:r w:rsidR="00391669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C3776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B7C5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DB7C51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 performed at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pressure 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DB7C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≤2.5 bar) 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a range 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E4E13" w:rsidRPr="009E4E1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=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00-350 </w:t>
      </w:r>
      <w:r w:rsidR="00B00C0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˚C</w:t>
      </w:r>
      <w:r w:rsidR="009C5560" w:rsidRPr="009C556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6432F51" w14:textId="77777777" w:rsidR="0035655F" w:rsidRDefault="0035655F" w:rsidP="0035655F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35655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</w:t>
      </w:r>
      <w:r w:rsidRPr="0035655F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actor model</w:t>
      </w:r>
      <w:r w:rsidR="00207B1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assumptions</w:t>
      </w:r>
    </w:p>
    <w:p w14:paraId="3A7B35A8" w14:textId="641D182B" w:rsidR="0035655F" w:rsidRPr="0035655F" w:rsidRDefault="000D4874" w:rsidP="00333EE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model assumptions </w:t>
      </w:r>
      <w:r w:rsidR="005B74C0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) 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al gas 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havior,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) 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xially dispersed plug flow,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) 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sence of radial </w:t>
      </w:r>
      <w:r w:rsidR="002234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files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4) 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ence of heat and mass resistances between gas and so</w:t>
      </w:r>
      <w:r w:rsid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d phases and the reactor wall,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>5) CO</w:t>
      </w:r>
      <w:r w:rsidR="00207B11" w:rsidRPr="00207B1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>occurs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ly at the </w:t>
      </w:r>
      <w:proofErr w:type="spellStart"/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talcite</w:t>
      </w:r>
      <w:proofErr w:type="spellEnd"/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6) 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333EED" w:rsidRPr="00207B1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equilibrium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d by the dual-site L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gmuir model 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1F5710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7) CO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3EED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kinetics described by the </w:t>
      </w:r>
      <w:r w:rsidR="00E778A5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linear driving force model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1F5710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8) CO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ation</w:t>
      </w:r>
      <w:proofErr w:type="spellEnd"/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s described by the rate equation given in [</w:t>
      </w:r>
      <w:r w:rsidR="001F5710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207B11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], 9) mass transfer in the radial direction of catalyst spheres is described by pore diffusion, 10) pressure drop</w:t>
      </w:r>
      <w:r w:rsidR="00333EED" w:rsidRPr="00AB6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s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rgun equation</w:t>
      </w:r>
      <w:r w:rsidR="002746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11) c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stant porosity 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umed </w:t>
      </w:r>
      <w:r w:rsidR="00333EED" w:rsidRPr="00333EED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each layer</w:t>
      </w:r>
      <w:r w:rsidR="00207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C3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l validation against experimental is ongoing and the </w:t>
      </w:r>
      <w:proofErr w:type="spellStart"/>
      <w:r w:rsidR="004C3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gProms</w:t>
      </w:r>
      <w:proofErr w:type="spellEnd"/>
      <w:r w:rsidR="004C3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ftware used to solve model equations.</w:t>
      </w:r>
    </w:p>
    <w:p w14:paraId="23C631D8" w14:textId="4E142990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0572EDB6" w14:textId="28E67CD2" w:rsidR="00391669" w:rsidRPr="00CD5B8C" w:rsidRDefault="0043375F" w:rsidP="00CD5B8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A743D">
        <w:rPr>
          <w:rFonts w:asciiTheme="minorHAnsi" w:eastAsia="MS PGothic" w:hAnsiTheme="minorHAnsi"/>
          <w:noProof/>
          <w:color w:val="000000"/>
          <w:sz w:val="22"/>
          <w:szCs w:val="22"/>
          <w:lang w:val="pt-PT" w:eastAsia="pt-PT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75AA79" wp14:editId="40D91FB6">
                <wp:simplePos x="0" y="0"/>
                <wp:positionH relativeFrom="column">
                  <wp:posOffset>3382620</wp:posOffset>
                </wp:positionH>
                <wp:positionV relativeFrom="page">
                  <wp:posOffset>3003143</wp:posOffset>
                </wp:positionV>
                <wp:extent cx="266065" cy="219710"/>
                <wp:effectExtent l="0" t="0" r="635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65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ECFA3F" w14:textId="77777777" w:rsidR="003A743D" w:rsidRPr="003A743D" w:rsidRDefault="003A743D">
                            <w:pPr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</w:pPr>
                            <w:r w:rsidRPr="003A743D"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75AA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6.35pt;margin-top:236.45pt;width:20.95pt;height:17.3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" stroked="f">
                <v:textbox style="mso-fit-shape-to-text:t">
                  <w:txbxContent>
                    <w:p w14:paraId="36ECFA3F" w14:textId="77777777" w:rsidR="003A743D" w:rsidRPr="003A743D" w:rsidRDefault="003A743D">
                      <w:pPr>
                        <w:rPr>
                          <w:rFonts w:asciiTheme="minorHAnsi" w:hAnsiTheme="minorHAnsi"/>
                          <w:sz w:val="14"/>
                          <w:szCs w:val="14"/>
                        </w:rPr>
                      </w:pPr>
                      <w:r w:rsidRPr="003A743D">
                        <w:rPr>
                          <w:rFonts w:asciiTheme="minorHAnsi" w:hAnsiTheme="minorHAnsi"/>
                          <w:sz w:val="14"/>
                          <w:szCs w:val="14"/>
                        </w:rPr>
                        <w:t>a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CD5B8C">
        <w:rPr>
          <w:noProof/>
          <w:sz w:val="22"/>
          <w:szCs w:val="22"/>
          <w:lang w:val="pt-PT" w:eastAsia="pt-PT"/>
        </w:rPr>
        <w:drawing>
          <wp:anchor distT="0" distB="0" distL="114300" distR="114300" simplePos="0" relativeHeight="251659264" behindDoc="0" locked="0" layoutInCell="1" allowOverlap="1" wp14:anchorId="1B493C77" wp14:editId="1DD58045">
            <wp:simplePos x="0" y="0"/>
            <wp:positionH relativeFrom="margin">
              <wp:align>right</wp:align>
            </wp:positionH>
            <wp:positionV relativeFrom="page">
              <wp:posOffset>3037536</wp:posOffset>
            </wp:positionV>
            <wp:extent cx="2099945" cy="1608455"/>
            <wp:effectExtent l="0" t="0" r="0" b="0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17"/>
                    <a:stretch/>
                  </pic:blipFill>
                  <pic:spPr bwMode="auto">
                    <a:xfrm>
                      <a:off x="0" y="0"/>
                      <a:ext cx="2099945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Fig. 1a shows the CO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desorption curves during cycle 5 and 6, where N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or H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>ere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used</w:t>
      </w:r>
      <w:proofErr w:type="gramEnd"/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as purge gas, respectively. Fig. 1a highlights that the desorption kinetics was faster when H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was used (i.e. cycle 6) because the reaction of desorbed CO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with H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at the catalyst layers produces H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O (cf. Eq. 1)</w:t>
      </w:r>
      <w:r w:rsidR="00CD5B8C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that is known for its ability to regenerate </w:t>
      </w:r>
      <w:proofErr w:type="spellStart"/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hydrotalcites</w:t>
      </w:r>
      <w:proofErr w:type="spellEnd"/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[2]. </w:t>
      </w:r>
      <w:proofErr w:type="gramStart"/>
      <w:r w:rsidR="00C11FE5">
        <w:rPr>
          <w:rFonts w:asciiTheme="minorHAnsi" w:eastAsia="MS PGothic" w:hAnsiTheme="minorHAnsi"/>
          <w:color w:val="000000"/>
          <w:sz w:val="22"/>
          <w:szCs w:val="22"/>
        </w:rPr>
        <w:t>B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esides</w:t>
      </w:r>
      <w:proofErr w:type="gramEnd"/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fast</w:t>
      </w:r>
      <w:r w:rsidR="00C11FE5">
        <w:rPr>
          <w:rFonts w:asciiTheme="minorHAnsi" w:eastAsia="MS PGothic" w:hAnsiTheme="minorHAnsi"/>
          <w:color w:val="000000"/>
          <w:sz w:val="22"/>
          <w:szCs w:val="22"/>
        </w:rPr>
        <w:t>er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desorption kinetics, the </w:t>
      </w:r>
      <w:r w:rsidR="00CD5B8C" w:rsidRPr="00CD5B8C">
        <w:rPr>
          <w:rFonts w:asciiTheme="minorHAnsi" w:eastAsia="MS PGothic" w:hAnsiTheme="minorHAnsi"/>
          <w:i/>
          <w:color w:val="000000"/>
          <w:sz w:val="22"/>
          <w:szCs w:val="22"/>
        </w:rPr>
        <w:t>in situ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H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O formation lead</w:t>
      </w:r>
      <w:r w:rsidR="00C11FE5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D5B8C">
        <w:rPr>
          <w:rFonts w:asciiTheme="minorHAnsi" w:eastAsia="MS PGothic" w:hAnsiTheme="minorHAnsi"/>
          <w:color w:val="000000"/>
          <w:sz w:val="22"/>
          <w:szCs w:val="22"/>
        </w:rPr>
        <w:t xml:space="preserve">also 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>to the complete reestablishment of the initial CO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CD5B8C" w:rsidRPr="00CD5B8C">
        <w:rPr>
          <w:rFonts w:asciiTheme="minorHAnsi" w:eastAsia="MS PGothic" w:hAnsiTheme="minorHAnsi"/>
          <w:color w:val="000000"/>
          <w:sz w:val="22"/>
          <w:szCs w:val="22"/>
        </w:rPr>
        <w:t xml:space="preserve"> sorption capacity (i.e. cycle 0 vs. cycle 7 in Fig. 1b).</w:t>
      </w:r>
    </w:p>
    <w:p w14:paraId="2516021C" w14:textId="464AC130" w:rsidR="00391669" w:rsidRPr="00811792" w:rsidRDefault="0043375F" w:rsidP="00641B0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3A743D">
        <w:rPr>
          <w:rFonts w:asciiTheme="minorHAnsi" w:eastAsia="MS PGothic" w:hAnsiTheme="minorHAnsi"/>
          <w:noProof/>
          <w:color w:val="000000"/>
          <w:sz w:val="22"/>
          <w:szCs w:val="22"/>
          <w:lang w:val="pt-PT" w:eastAsia="pt-PT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B07BD24" wp14:editId="380BDFF1">
                <wp:simplePos x="0" y="0"/>
                <wp:positionH relativeFrom="column">
                  <wp:posOffset>3408655</wp:posOffset>
                </wp:positionH>
                <wp:positionV relativeFrom="page">
                  <wp:posOffset>4629455</wp:posOffset>
                </wp:positionV>
                <wp:extent cx="279400" cy="219710"/>
                <wp:effectExtent l="0" t="0" r="635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" cy="21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629EA" w14:textId="77777777" w:rsidR="003A743D" w:rsidRPr="003A743D" w:rsidRDefault="003A743D" w:rsidP="003A743D">
                            <w:pPr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  <w:t>b</w:t>
                            </w:r>
                            <w:r w:rsidRPr="003A743D">
                              <w:rPr>
                                <w:rFonts w:asciiTheme="minorHAnsi" w:hAnsiTheme="minorHAnsi"/>
                                <w:sz w:val="14"/>
                                <w:szCs w:val="1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07BD24" id="_x0000_s1027" type="#_x0000_t202" style="position:absolute;left:0;text-align:left;margin-left:268.4pt;margin-top:364.5pt;width:22pt;height:17.3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" stroked="f">
                <v:textbox style="mso-fit-shape-to-text:t">
                  <w:txbxContent>
                    <w:p w14:paraId="5AC629EA" w14:textId="77777777" w:rsidR="003A743D" w:rsidRPr="003A743D" w:rsidRDefault="003A743D" w:rsidP="003A743D">
                      <w:pPr>
                        <w:rPr>
                          <w:rFonts w:asciiTheme="minorHAnsi" w:hAnsiTheme="minorHAnsi"/>
                          <w:sz w:val="14"/>
                          <w:szCs w:val="14"/>
                        </w:rPr>
                      </w:pPr>
                      <w:r>
                        <w:rPr>
                          <w:rFonts w:asciiTheme="minorHAnsi" w:hAnsiTheme="minorHAnsi"/>
                          <w:sz w:val="14"/>
                          <w:szCs w:val="14"/>
                        </w:rPr>
                        <w:t>b</w:t>
                      </w:r>
                      <w:r w:rsidRPr="003A743D">
                        <w:rPr>
                          <w:rFonts w:asciiTheme="minorHAnsi" w:hAnsiTheme="minorHAnsi"/>
                          <w:sz w:val="14"/>
                          <w:szCs w:val="14"/>
                        </w:rPr>
                        <w:t>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53625C">
        <w:rPr>
          <w:noProof/>
          <w:lang w:val="pt-PT" w:eastAsia="pt-PT"/>
        </w:rPr>
        <w:drawing>
          <wp:anchor distT="0" distB="0" distL="114300" distR="114300" simplePos="0" relativeHeight="251657215" behindDoc="0" locked="0" layoutInCell="1" allowOverlap="1" wp14:anchorId="2F9311D6" wp14:editId="1BCB09F0">
            <wp:simplePos x="0" y="0"/>
            <wp:positionH relativeFrom="column">
              <wp:posOffset>3519805</wp:posOffset>
            </wp:positionH>
            <wp:positionV relativeFrom="page">
              <wp:posOffset>4646498</wp:posOffset>
            </wp:positionV>
            <wp:extent cx="2115185" cy="1608455"/>
            <wp:effectExtent l="0" t="0" r="0" b="0"/>
            <wp:wrapSquare wrapText="bothSides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17"/>
                    <a:stretch/>
                  </pic:blipFill>
                  <pic:spPr bwMode="auto">
                    <a:xfrm>
                      <a:off x="0" y="0"/>
                      <a:ext cx="2115185" cy="160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The proof-of-concept of the </w:t>
      </w:r>
      <w:proofErr w:type="spellStart"/>
      <w:r w:rsidR="00811792">
        <w:rPr>
          <w:rFonts w:asciiTheme="minorHAnsi" w:eastAsia="MS PGothic" w:hAnsiTheme="minorHAnsi"/>
          <w:color w:val="000000"/>
          <w:sz w:val="22"/>
          <w:szCs w:val="22"/>
        </w:rPr>
        <w:t>sorptive</w:t>
      </w:r>
      <w:proofErr w:type="spellEnd"/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 reactor concept was successfully performed; the sorbent retained 0.30 moles of CO</w:t>
      </w:r>
      <w:r w:rsidR="0078022C" w:rsidRPr="0078022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softHyphen/>
        <w:t xml:space="preserve"> per each </w:t>
      </w:r>
      <w:r w:rsidR="0078022C">
        <w:rPr>
          <w:rFonts w:asciiTheme="minorHAnsi" w:eastAsia="MS PGothic" w:hAnsiTheme="minorHAnsi"/>
          <w:color w:val="000000"/>
          <w:sz w:val="22"/>
          <w:szCs w:val="22"/>
        </w:rPr>
        <w:t xml:space="preserve">kg (with </w:t>
      </w:r>
      <w:r w:rsidR="0078022C" w:rsidRPr="0078022C">
        <w:rPr>
          <w:rFonts w:asciiTheme="minorHAnsi" w:eastAsia="MS PGothic" w:hAnsiTheme="minorHAnsi"/>
          <w:i/>
          <w:color w:val="000000"/>
          <w:sz w:val="22"/>
          <w:szCs w:val="22"/>
        </w:rPr>
        <w:t>T</w:t>
      </w:r>
      <w:r w:rsidR="0078022C">
        <w:rPr>
          <w:rFonts w:asciiTheme="minorHAnsi" w:eastAsia="MS PGothic" w:hAnsiTheme="minorHAnsi"/>
          <w:color w:val="000000"/>
          <w:sz w:val="22"/>
          <w:szCs w:val="22"/>
        </w:rPr>
        <w:t>=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350 </w:t>
      </w:r>
      <w:r w:rsidR="0081179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˚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C and </w:t>
      </w:r>
      <w:r w:rsidR="00811792" w:rsidRPr="0078022C">
        <w:rPr>
          <w:rFonts w:asciiTheme="minorHAnsi" w:eastAsia="MS PGothic" w:hAnsiTheme="minorHAnsi"/>
          <w:i/>
          <w:color w:val="000000"/>
          <w:sz w:val="22"/>
          <w:szCs w:val="22"/>
        </w:rPr>
        <w:t>p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softHyphen/>
      </w:r>
      <w:r w:rsidR="0078022C" w:rsidRPr="0078022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O2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>=0.20 bar</w:t>
      </w:r>
      <w:r w:rsidR="0078022C">
        <w:rPr>
          <w:rFonts w:asciiTheme="minorHAnsi" w:eastAsia="MS PGothic" w:hAnsiTheme="minorHAnsi"/>
          <w:color w:val="000000"/>
          <w:sz w:val="22"/>
          <w:szCs w:val="22"/>
        </w:rPr>
        <w:t>),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 and the catalyst was able to convert 99 % of captured CO</w:t>
      </w:r>
      <w:r w:rsidR="00811792" w:rsidRPr="0078022C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>, mostly into CH</w:t>
      </w:r>
      <w:r w:rsidR="00811792" w:rsidRPr="0081179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4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 (n</w:t>
      </w:r>
      <w:r w:rsidR="00811792" w:rsidRPr="0081179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H4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>/n</w:t>
      </w:r>
      <w:r w:rsidR="00811792" w:rsidRPr="00811792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CO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>≈</w:t>
      </w:r>
      <w:r w:rsidR="0078022C">
        <w:rPr>
          <w:rFonts w:asciiTheme="minorHAnsi" w:eastAsia="MS PGothic" w:hAnsiTheme="minorHAnsi"/>
          <w:color w:val="000000"/>
          <w:sz w:val="22"/>
          <w:szCs w:val="22"/>
        </w:rPr>
        <w:t>25,</w:t>
      </w:r>
      <w:r w:rsidR="00811792">
        <w:rPr>
          <w:rFonts w:asciiTheme="minorHAnsi" w:eastAsia="MS PGothic" w:hAnsiTheme="minorHAnsi"/>
          <w:color w:val="000000"/>
          <w:sz w:val="22"/>
          <w:szCs w:val="22"/>
        </w:rPr>
        <w:t xml:space="preserve">000). </w:t>
      </w:r>
    </w:p>
    <w:p w14:paraId="585BBF57" w14:textId="42760FD9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2C85E45" w14:textId="2074518B" w:rsidR="000D4874" w:rsidRDefault="0043375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lang w:val="pt-PT" w:eastAsia="pt-PT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6F1C27D2" wp14:editId="6EA13831">
                <wp:simplePos x="0" y="0"/>
                <wp:positionH relativeFrom="margin">
                  <wp:align>right</wp:align>
                </wp:positionH>
                <wp:positionV relativeFrom="margin">
                  <wp:posOffset>4618279</wp:posOffset>
                </wp:positionV>
                <wp:extent cx="2056130" cy="880110"/>
                <wp:effectExtent l="0" t="0" r="1270" b="3175"/>
                <wp:wrapTight wrapText="bothSides">
                  <wp:wrapPolygon edited="0">
                    <wp:start x="0" y="0"/>
                    <wp:lineTo x="0" y="21136"/>
                    <wp:lineTo x="21413" y="21136"/>
                    <wp:lineTo x="21413" y="0"/>
                    <wp:lineTo x="0" y="0"/>
                  </wp:wrapPolygon>
                </wp:wrapTight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6130" cy="880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2FC53A" w14:textId="77777777" w:rsidR="00B00C0D" w:rsidRPr="00B00C0D" w:rsidRDefault="00B00C0D" w:rsidP="00B00C0D">
                            <w:pP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B00C0D">
                              <w:rPr>
                                <w:rFonts w:asciiTheme="minorHAnsi" w:eastAsia="SimSun" w:hAnsiTheme="minorHAnsi" w:cstheme="minorHAnsi"/>
                                <w:b/>
                                <w:color w:val="000000"/>
                                <w:szCs w:val="18"/>
                                <w:lang w:eastAsia="zh-CN"/>
                              </w:rPr>
                              <w:t>Figure 1.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a) 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CO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vertAlign w:val="subscript"/>
                                <w:lang w:eastAsia="zh-CN"/>
                              </w:rPr>
                              <w:t>2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de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sorption 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curves during regeneration in cycles 5 (with N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vertAlign w:val="subscript"/>
                                <w:lang w:eastAsia="zh-CN"/>
                              </w:rPr>
                              <w:t>2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) and 6 (with H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vertAlign w:val="subscript"/>
                                <w:lang w:eastAsia="zh-CN"/>
                              </w:rPr>
                              <w:t>2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)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and b) CO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vertAlign w:val="subscript"/>
                                <w:lang w:eastAsia="zh-CN"/>
                              </w:rPr>
                              <w:t>2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 sorption capacity with cycling. 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i/>
                                <w:color w:val="000000"/>
                                <w:szCs w:val="18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=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350 </w:t>
                            </w:r>
                            <w:r>
                              <w:rPr>
                                <w:rFonts w:asciiTheme="minorHAnsi" w:eastAsia="MS PGothic" w:hAnsiTheme="minorHAnsi" w:cstheme="minorHAns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˚C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 xml:space="preserve"> and 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i/>
                                <w:color w:val="000000"/>
                                <w:szCs w:val="18"/>
                                <w:lang w:eastAsia="zh-CN"/>
                              </w:rPr>
                              <w:t>P</w:t>
                            </w:r>
                            <w:r w:rsidRPr="00B00C0D"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=1.34 bar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color w:val="000000"/>
                                <w:szCs w:val="18"/>
                                <w:lang w:eastAsia="zh-C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1C27D2" id="Text Box 1" o:spid="_x0000_s1028" type="#_x0000_t202" style="position:absolute;left:0;text-align:left;margin-left:110.7pt;margin-top:363.65pt;width:161.9pt;height:69.3pt;z-index:-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" stroked="f">
                <v:textbox style="mso-fit-shape-to-text:t">
                  <w:txbxContent>
                    <w:p w14:paraId="4C2FC53A" w14:textId="77777777" w:rsidR="00B00C0D" w:rsidRPr="00B00C0D" w:rsidRDefault="00B00C0D" w:rsidP="00B00C0D">
                      <w:pPr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B00C0D">
                        <w:rPr>
                          <w:rFonts w:asciiTheme="minorHAnsi" w:eastAsia="SimSun" w:hAnsiTheme="minorHAnsi" w:cstheme="minorHAnsi"/>
                          <w:b/>
                          <w:color w:val="000000"/>
                          <w:szCs w:val="18"/>
                          <w:lang w:eastAsia="zh-CN"/>
                        </w:rPr>
                        <w:t>Figure 1.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a) 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CO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vertAlign w:val="subscript"/>
                          <w:lang w:eastAsia="zh-CN"/>
                        </w:rPr>
                        <w:t>2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de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sorption 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curves during regeneration in cycles 5 (with N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vertAlign w:val="subscript"/>
                          <w:lang w:eastAsia="zh-CN"/>
                        </w:rPr>
                        <w:t>2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) and 6 (with H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vertAlign w:val="subscript"/>
                          <w:lang w:eastAsia="zh-CN"/>
                        </w:rPr>
                        <w:t>2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)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and b) CO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vertAlign w:val="subscript"/>
                          <w:lang w:eastAsia="zh-CN"/>
                        </w:rPr>
                        <w:t>2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 sorption capacity with cycling. </w:t>
                      </w:r>
                      <w:r w:rsidRPr="00B00C0D">
                        <w:rPr>
                          <w:rFonts w:asciiTheme="minorHAnsi" w:eastAsia="SimSun" w:hAnsiTheme="minorHAnsi" w:cstheme="minorHAnsi"/>
                          <w:i/>
                          <w:color w:val="000000"/>
                          <w:szCs w:val="18"/>
                          <w:lang w:eastAsia="zh-CN"/>
                        </w:rPr>
                        <w:t>T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=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350 </w:t>
                      </w:r>
                      <w:r>
                        <w:rPr>
                          <w:rFonts w:asciiTheme="minorHAnsi" w:eastAsia="MS PGothic" w:hAnsiTheme="minorHAnsi" w:cstheme="minorHAnsi"/>
                          <w:color w:val="000000"/>
                          <w:sz w:val="22"/>
                          <w:szCs w:val="22"/>
                          <w:lang w:val="en-US"/>
                        </w:rPr>
                        <w:t>˚C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 xml:space="preserve"> and </w:t>
                      </w:r>
                      <w:r w:rsidRPr="00B00C0D">
                        <w:rPr>
                          <w:rFonts w:asciiTheme="minorHAnsi" w:eastAsia="SimSun" w:hAnsiTheme="minorHAnsi" w:cstheme="minorHAnsi"/>
                          <w:i/>
                          <w:color w:val="000000"/>
                          <w:szCs w:val="18"/>
                          <w:lang w:eastAsia="zh-CN"/>
                        </w:rPr>
                        <w:t>P</w:t>
                      </w:r>
                      <w:r w:rsidRPr="00B00C0D"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=1.34 bar</w:t>
                      </w:r>
                      <w:r>
                        <w:rPr>
                          <w:rFonts w:asciiTheme="minorHAnsi" w:eastAsia="SimSun" w:hAnsiTheme="minorHAnsi" w:cstheme="minorHAnsi"/>
                          <w:color w:val="000000"/>
                          <w:szCs w:val="18"/>
                          <w:lang w:eastAsia="zh-CN"/>
                        </w:rPr>
                        <w:t>.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7227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performance of a </w:t>
      </w:r>
      <w:proofErr w:type="spellStart"/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ve</w:t>
      </w:r>
      <w:proofErr w:type="spellEnd"/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tG</w:t>
      </w:r>
      <w:proofErr w:type="spellEnd"/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cations </w:t>
      </w:r>
      <w:proofErr w:type="gramStart"/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</w:t>
      </w:r>
      <w:proofErr w:type="gramEnd"/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E4E1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perimental data 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lights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CO</w:t>
      </w:r>
      <w:r w:rsidR="007F3F05" w:rsidRPr="00641B0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pture 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ep 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>benefits from process intensification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going modelling and simulation work will 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ide the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227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ey 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optimize an</w:t>
      </w:r>
      <w:r w:rsidR="007F3F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boost the reactor performance, 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reducing the experimental effort, particularly to find the best operation conditions and bed configurations to enhance the CH</w:t>
      </w:r>
      <w:r w:rsidR="0078022C" w:rsidRPr="00641B0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7802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ty at the reactor outlet and comply with the natural gas grid specifications (data not shown)</w:t>
      </w:r>
      <w:r w:rsidR="00D279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BD56BF5" w14:textId="77777777" w:rsidR="001F5710" w:rsidRDefault="001F5710" w:rsidP="001F571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ments</w:t>
      </w:r>
    </w:p>
    <w:p w14:paraId="6D38DFBA" w14:textId="1F82305C" w:rsidR="009E4E13" w:rsidRPr="00132DE9" w:rsidRDefault="009E4E13" w:rsidP="009E4E13">
      <w:pPr>
        <w:snapToGrid w:val="0"/>
        <w:spacing w:after="120"/>
        <w:rPr>
          <w:rFonts w:asciiTheme="minorHAnsi" w:eastAsia="MS PGothic" w:hAnsiTheme="minorHAnsi"/>
          <w:color w:val="FF0000"/>
          <w:sz w:val="20"/>
          <w:lang w:val="en-US"/>
        </w:rPr>
      </w:pPr>
      <w:proofErr w:type="gramStart"/>
      <w:r w:rsidRPr="009E4E13">
        <w:rPr>
          <w:rFonts w:asciiTheme="minorHAnsi" w:eastAsia="MS PGothic" w:hAnsiTheme="minorHAnsi"/>
          <w:sz w:val="20"/>
          <w:lang w:val="en-US"/>
        </w:rPr>
        <w:t xml:space="preserve">This work was financially supported by: </w:t>
      </w:r>
      <w:proofErr w:type="spellStart"/>
      <w:r>
        <w:rPr>
          <w:rFonts w:asciiTheme="minorHAnsi" w:eastAsia="MS PGothic" w:hAnsiTheme="minorHAnsi"/>
          <w:sz w:val="20"/>
          <w:lang w:val="en-US"/>
        </w:rPr>
        <w:t>i</w:t>
      </w:r>
      <w:proofErr w:type="spellEnd"/>
      <w:r>
        <w:rPr>
          <w:rFonts w:asciiTheme="minorHAnsi" w:eastAsia="MS PGothic" w:hAnsiTheme="minorHAnsi"/>
          <w:sz w:val="20"/>
          <w:lang w:val="en-US"/>
        </w:rPr>
        <w:t xml:space="preserve">) </w:t>
      </w:r>
      <w:r w:rsidRPr="009E4E13">
        <w:rPr>
          <w:rFonts w:asciiTheme="minorHAnsi" w:eastAsia="MS PGothic" w:hAnsiTheme="minorHAnsi"/>
          <w:sz w:val="20"/>
          <w:lang w:val="en-US"/>
        </w:rPr>
        <w:t xml:space="preserve">Project UID/EQU/00511/2019 - LEPABE funded by national funds through FCT/MCTES (PIDDAC); </w:t>
      </w:r>
      <w:r>
        <w:rPr>
          <w:rFonts w:asciiTheme="minorHAnsi" w:eastAsia="MS PGothic" w:hAnsiTheme="minorHAnsi"/>
          <w:sz w:val="20"/>
          <w:lang w:val="en-US"/>
        </w:rPr>
        <w:t xml:space="preserve">ii) </w:t>
      </w:r>
      <w:r w:rsidRPr="009E4E13">
        <w:rPr>
          <w:rFonts w:asciiTheme="minorHAnsi" w:eastAsia="MS PGothic" w:hAnsiTheme="minorHAnsi"/>
          <w:sz w:val="20"/>
          <w:lang w:val="en-US"/>
        </w:rPr>
        <w:t xml:space="preserve">Project POCI-01-0145-FEDER-030277, funded by ERDF through COMPETE2020 –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Programa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Operacional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Competitividade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e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Internacionalização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(POCI) and by national funds (PIDDAC) through FCT/MCTES; </w:t>
      </w:r>
      <w:r>
        <w:rPr>
          <w:rFonts w:asciiTheme="minorHAnsi" w:eastAsia="MS PGothic" w:hAnsiTheme="minorHAnsi"/>
          <w:sz w:val="20"/>
          <w:lang w:val="en-US"/>
        </w:rPr>
        <w:t xml:space="preserve">iii) </w:t>
      </w:r>
      <w:r w:rsidRPr="009E4E13">
        <w:rPr>
          <w:rFonts w:asciiTheme="minorHAnsi" w:eastAsia="MS PGothic" w:hAnsiTheme="minorHAnsi"/>
          <w:sz w:val="20"/>
          <w:lang w:val="en-US"/>
        </w:rPr>
        <w:t xml:space="preserve">Project POCI-01-0145-FEDER-006984 – Associate Laboratory LSRE-LCM – funded by ERDF through COMPETE2020 - (POCI) – and by national funds through FCT; </w:t>
      </w:r>
      <w:r>
        <w:rPr>
          <w:rFonts w:asciiTheme="minorHAnsi" w:eastAsia="MS PGothic" w:hAnsiTheme="minorHAnsi"/>
          <w:sz w:val="20"/>
          <w:lang w:val="en-US"/>
        </w:rPr>
        <w:t xml:space="preserve">iv) </w:t>
      </w:r>
      <w:r w:rsidRPr="009E4E13">
        <w:rPr>
          <w:rFonts w:asciiTheme="minorHAnsi" w:eastAsia="MS PGothic" w:hAnsiTheme="minorHAnsi"/>
          <w:sz w:val="20"/>
          <w:lang w:val="en-US"/>
        </w:rPr>
        <w:t xml:space="preserve">Project “LEPABE-2-ECO-INNOVATION” – NORTE‐01‐0145‐FEDER‐000005, funded by Norte Portugal Regional Operational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Programme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(NORTE 2020), under PORTUGAL 2020 Partnership Agreement, through ERDF; </w:t>
      </w:r>
      <w:r>
        <w:rPr>
          <w:rFonts w:asciiTheme="minorHAnsi" w:eastAsia="MS PGothic" w:hAnsiTheme="minorHAnsi"/>
          <w:sz w:val="20"/>
          <w:lang w:val="en-US"/>
        </w:rPr>
        <w:t xml:space="preserve">v) </w:t>
      </w:r>
      <w:r w:rsidRPr="009E4E13">
        <w:rPr>
          <w:rFonts w:asciiTheme="minorHAnsi" w:eastAsia="MS PGothic" w:hAnsiTheme="minorHAnsi"/>
          <w:sz w:val="20"/>
          <w:lang w:val="en-US"/>
        </w:rPr>
        <w:t>Project “AIProcMat@N2020 - Advanced Industrial Processes and Materials for a Sustainable Northern Region of Portugal 2020”, with the reference NORTE-01-0145-FEDER-000006, supported by NORTE2020, under the Portugal 2020 Partnership Agreement, through ERDF.</w:t>
      </w:r>
      <w:proofErr w:type="gramEnd"/>
      <w:r w:rsidRPr="009E4E13">
        <w:rPr>
          <w:rFonts w:asciiTheme="minorHAnsi" w:eastAsia="MS PGothic" w:hAnsiTheme="minorHAnsi"/>
          <w:sz w:val="20"/>
          <w:lang w:val="en-US"/>
        </w:rPr>
        <w:t xml:space="preserve"> The authors also acknowledge </w:t>
      </w:r>
      <w:proofErr w:type="spellStart"/>
      <w:r w:rsidRPr="009E4E13">
        <w:rPr>
          <w:rFonts w:asciiTheme="minorHAnsi" w:eastAsia="MS PGothic" w:hAnsiTheme="minorHAnsi"/>
          <w:sz w:val="20"/>
          <w:lang w:val="en-US"/>
        </w:rPr>
        <w:t>Clariant</w:t>
      </w:r>
      <w:proofErr w:type="spellEnd"/>
      <w:r w:rsidRPr="009E4E13">
        <w:rPr>
          <w:rFonts w:asciiTheme="minorHAnsi" w:eastAsia="MS PGothic" w:hAnsiTheme="minorHAnsi"/>
          <w:sz w:val="20"/>
          <w:lang w:val="en-US"/>
        </w:rPr>
        <w:t xml:space="preserve"> and Sasol for supplying, respectively, the catalyst and sorbent </w:t>
      </w:r>
      <w:r w:rsidR="00160CD1">
        <w:rPr>
          <w:rFonts w:asciiTheme="minorHAnsi" w:eastAsia="MS PGothic" w:hAnsiTheme="minorHAnsi"/>
          <w:sz w:val="20"/>
          <w:lang w:val="en-US"/>
        </w:rPr>
        <w:t xml:space="preserve">materials </w:t>
      </w:r>
      <w:r w:rsidRPr="009E4E13">
        <w:rPr>
          <w:rFonts w:asciiTheme="minorHAnsi" w:eastAsia="MS PGothic" w:hAnsiTheme="minorHAnsi"/>
          <w:sz w:val="20"/>
          <w:lang w:val="en-US"/>
        </w:rPr>
        <w:t>used.</w:t>
      </w:r>
    </w:p>
    <w:p w14:paraId="39EBDEE1" w14:textId="77777777" w:rsidR="009E4E13" w:rsidRPr="008D0BEB" w:rsidRDefault="009E4E13" w:rsidP="009E4E13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43F33C3" w14:textId="77777777" w:rsidR="00993BB9" w:rsidRDefault="00993BB9" w:rsidP="009E4E1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2A4C4D">
        <w:rPr>
          <w:rFonts w:asciiTheme="minorHAnsi" w:hAnsiTheme="minorHAnsi"/>
          <w:color w:val="000000"/>
          <w:lang w:val="pt-PT"/>
        </w:rPr>
        <w:t>C.V. Miguel, A. Mendes, L.M. Madeira</w:t>
      </w:r>
      <w:r>
        <w:rPr>
          <w:rFonts w:asciiTheme="minorHAnsi" w:hAnsiTheme="minorHAnsi"/>
          <w:color w:val="000000"/>
          <w:lang w:val="pt-PT"/>
        </w:rPr>
        <w:t xml:space="preserve">, </w:t>
      </w:r>
      <w:proofErr w:type="spellStart"/>
      <w:r>
        <w:rPr>
          <w:rFonts w:asciiTheme="minorHAnsi" w:hAnsiTheme="minorHAnsi"/>
          <w:color w:val="000000"/>
          <w:lang w:val="pt-PT"/>
        </w:rPr>
        <w:t>Energies</w:t>
      </w:r>
      <w:proofErr w:type="spellEnd"/>
      <w:r>
        <w:rPr>
          <w:rFonts w:asciiTheme="minorHAnsi" w:hAnsiTheme="minorHAnsi"/>
          <w:color w:val="000000"/>
          <w:lang w:val="pt-PT"/>
        </w:rPr>
        <w:t xml:space="preserve"> 11 (2018) 3259-3279.</w:t>
      </w:r>
    </w:p>
    <w:p w14:paraId="1FE525E5" w14:textId="4960DE5B" w:rsidR="009E4E13" w:rsidRPr="0078022C" w:rsidRDefault="009E4E13" w:rsidP="009E4E1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78022C">
        <w:rPr>
          <w:rFonts w:asciiTheme="minorHAnsi" w:hAnsiTheme="minorHAnsi"/>
          <w:color w:val="000000"/>
          <w:lang w:val="pt-PT"/>
        </w:rPr>
        <w:t xml:space="preserve">E.L.G. Oliveira, C.A. Grande, A.E. Rodrigues, </w:t>
      </w:r>
      <w:proofErr w:type="spellStart"/>
      <w:r w:rsidRPr="0078022C">
        <w:rPr>
          <w:rFonts w:asciiTheme="minorHAnsi" w:hAnsiTheme="minorHAnsi"/>
          <w:color w:val="000000"/>
          <w:lang w:val="pt-PT"/>
        </w:rPr>
        <w:t>Sep</w:t>
      </w:r>
      <w:proofErr w:type="spellEnd"/>
      <w:r w:rsidRPr="0078022C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 w:rsidRPr="0078022C">
        <w:rPr>
          <w:rFonts w:asciiTheme="minorHAnsi" w:hAnsiTheme="minorHAnsi"/>
          <w:color w:val="000000"/>
          <w:lang w:val="pt-PT"/>
        </w:rPr>
        <w:t>Purif</w:t>
      </w:r>
      <w:proofErr w:type="spellEnd"/>
      <w:r w:rsidRPr="0078022C">
        <w:rPr>
          <w:rFonts w:asciiTheme="minorHAnsi" w:hAnsiTheme="minorHAnsi"/>
          <w:color w:val="000000"/>
          <w:lang w:val="pt-PT"/>
        </w:rPr>
        <w:t xml:space="preserve">. </w:t>
      </w:r>
      <w:proofErr w:type="spellStart"/>
      <w:r w:rsidRPr="0078022C">
        <w:rPr>
          <w:rFonts w:asciiTheme="minorHAnsi" w:hAnsiTheme="minorHAnsi"/>
          <w:color w:val="000000"/>
          <w:lang w:val="pt-PT"/>
        </w:rPr>
        <w:t>Technol</w:t>
      </w:r>
      <w:proofErr w:type="spellEnd"/>
      <w:r w:rsidRPr="0078022C">
        <w:rPr>
          <w:rFonts w:asciiTheme="minorHAnsi" w:hAnsiTheme="minorHAnsi"/>
          <w:color w:val="000000"/>
          <w:lang w:val="pt-PT"/>
        </w:rPr>
        <w:t>. 62 (2008) 137-147.</w:t>
      </w:r>
    </w:p>
    <w:p w14:paraId="22165DC2" w14:textId="03AF09E7" w:rsidR="009E4E13" w:rsidRPr="00160CD1" w:rsidRDefault="009E4E13" w:rsidP="00160CD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PT"/>
        </w:rPr>
      </w:pPr>
      <w:r w:rsidRPr="0078022C">
        <w:rPr>
          <w:rFonts w:asciiTheme="minorHAnsi" w:hAnsiTheme="minorHAnsi"/>
          <w:color w:val="000000"/>
          <w:lang w:val="pt-PT"/>
        </w:rPr>
        <w:t xml:space="preserve">C.V. Miguel, A. Mendes, L.M. Madeira, J. CO2 </w:t>
      </w:r>
      <w:proofErr w:type="spellStart"/>
      <w:r w:rsidRPr="0078022C">
        <w:rPr>
          <w:rFonts w:asciiTheme="minorHAnsi" w:hAnsiTheme="minorHAnsi"/>
          <w:color w:val="000000"/>
          <w:lang w:val="pt-PT"/>
        </w:rPr>
        <w:t>Util</w:t>
      </w:r>
      <w:proofErr w:type="spellEnd"/>
      <w:r w:rsidRPr="0078022C">
        <w:rPr>
          <w:rFonts w:asciiTheme="minorHAnsi" w:hAnsiTheme="minorHAnsi"/>
          <w:color w:val="000000"/>
          <w:lang w:val="pt-PT"/>
        </w:rPr>
        <w:t xml:space="preserve">. 25 (2018) 128-136. </w:t>
      </w:r>
    </w:p>
    <w:sectPr w:rsidR="009E4E13" w:rsidRPr="00160CD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CCA132" w16cid:durableId="1FE72B8B"/>
  <w16cid:commentId w16cid:paraId="4871139D" w16cid:durableId="1FE72B8C"/>
  <w16cid:commentId w16cid:paraId="2CA14059" w16cid:durableId="1FE72B8D"/>
  <w16cid:commentId w16cid:paraId="6704A09B" w16cid:durableId="1FE72B8E"/>
  <w16cid:commentId w16cid:paraId="00751190" w16cid:durableId="1FE72B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58DE9A" w14:textId="77777777" w:rsidR="00085545" w:rsidRDefault="00085545" w:rsidP="004F5E36">
      <w:r>
        <w:separator/>
      </w:r>
    </w:p>
  </w:endnote>
  <w:endnote w:type="continuationSeparator" w:id="0">
    <w:p w14:paraId="36DBBA26" w14:textId="77777777" w:rsidR="00085545" w:rsidRDefault="0008554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1CD3AB" w14:textId="77777777" w:rsidR="00085545" w:rsidRDefault="00085545" w:rsidP="004F5E36">
      <w:r>
        <w:separator/>
      </w:r>
    </w:p>
  </w:footnote>
  <w:footnote w:type="continuationSeparator" w:id="0">
    <w:p w14:paraId="22A93FBA" w14:textId="77777777" w:rsidR="00085545" w:rsidRDefault="0008554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76A11" w14:textId="77777777" w:rsidR="004D1162" w:rsidRDefault="00594E9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E733EE7" wp14:editId="1640F07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5457040A" wp14:editId="2942CD8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01CC5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02D44C81" wp14:editId="25879FC5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68C7B38" w14:textId="77777777" w:rsidR="00704BDF" w:rsidRDefault="00704BDF">
    <w:pPr>
      <w:pStyle w:val="Header"/>
    </w:pPr>
  </w:p>
  <w:p w14:paraId="36600263" w14:textId="77777777" w:rsidR="00704BDF" w:rsidRDefault="00704BD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09172B" wp14:editId="7ACAABD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8CF377C"/>
    <w:multiLevelType w:val="hybridMultilevel"/>
    <w:tmpl w:val="C6A4F62A"/>
    <w:lvl w:ilvl="0" w:tplc="0E0421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5545"/>
    <w:rsid w:val="000A03B2"/>
    <w:rsid w:val="000D34BE"/>
    <w:rsid w:val="000D4874"/>
    <w:rsid w:val="000E36F1"/>
    <w:rsid w:val="000E3A73"/>
    <w:rsid w:val="000E414A"/>
    <w:rsid w:val="00122FF4"/>
    <w:rsid w:val="0013121F"/>
    <w:rsid w:val="00134DE4"/>
    <w:rsid w:val="00150E59"/>
    <w:rsid w:val="00160CD1"/>
    <w:rsid w:val="00184AD6"/>
    <w:rsid w:val="001B65C1"/>
    <w:rsid w:val="001C684B"/>
    <w:rsid w:val="001D53FC"/>
    <w:rsid w:val="001F2EC7"/>
    <w:rsid w:val="001F5710"/>
    <w:rsid w:val="002065DB"/>
    <w:rsid w:val="00207B11"/>
    <w:rsid w:val="002234D9"/>
    <w:rsid w:val="002447EF"/>
    <w:rsid w:val="00251550"/>
    <w:rsid w:val="0027221A"/>
    <w:rsid w:val="00274683"/>
    <w:rsid w:val="00275B61"/>
    <w:rsid w:val="00290052"/>
    <w:rsid w:val="002D1F12"/>
    <w:rsid w:val="003009B7"/>
    <w:rsid w:val="0030469C"/>
    <w:rsid w:val="00333EED"/>
    <w:rsid w:val="0035655F"/>
    <w:rsid w:val="003723D4"/>
    <w:rsid w:val="00391669"/>
    <w:rsid w:val="003A338A"/>
    <w:rsid w:val="003A743D"/>
    <w:rsid w:val="003A7D1C"/>
    <w:rsid w:val="003C2D9F"/>
    <w:rsid w:val="003F7D76"/>
    <w:rsid w:val="0043375F"/>
    <w:rsid w:val="0046164A"/>
    <w:rsid w:val="00462DCD"/>
    <w:rsid w:val="004909BA"/>
    <w:rsid w:val="004C3137"/>
    <w:rsid w:val="004D1162"/>
    <w:rsid w:val="004E4DD6"/>
    <w:rsid w:val="004F5E36"/>
    <w:rsid w:val="005119A5"/>
    <w:rsid w:val="005278B7"/>
    <w:rsid w:val="005346C8"/>
    <w:rsid w:val="00562909"/>
    <w:rsid w:val="00594E9F"/>
    <w:rsid w:val="005B61E6"/>
    <w:rsid w:val="005B74C0"/>
    <w:rsid w:val="005C77E1"/>
    <w:rsid w:val="005D6A2F"/>
    <w:rsid w:val="005E1A82"/>
    <w:rsid w:val="005F0A28"/>
    <w:rsid w:val="005F0E5E"/>
    <w:rsid w:val="00620AC3"/>
    <w:rsid w:val="00620DEE"/>
    <w:rsid w:val="00621D52"/>
    <w:rsid w:val="00625639"/>
    <w:rsid w:val="0064184D"/>
    <w:rsid w:val="00641B03"/>
    <w:rsid w:val="00660E3E"/>
    <w:rsid w:val="00662E74"/>
    <w:rsid w:val="00670575"/>
    <w:rsid w:val="006A58D2"/>
    <w:rsid w:val="006C5579"/>
    <w:rsid w:val="00704BDF"/>
    <w:rsid w:val="007227A8"/>
    <w:rsid w:val="00736B13"/>
    <w:rsid w:val="007447F3"/>
    <w:rsid w:val="00746382"/>
    <w:rsid w:val="0075156C"/>
    <w:rsid w:val="00753BC4"/>
    <w:rsid w:val="007661C8"/>
    <w:rsid w:val="0078022C"/>
    <w:rsid w:val="007978AC"/>
    <w:rsid w:val="007D52CD"/>
    <w:rsid w:val="007E704A"/>
    <w:rsid w:val="007F3F05"/>
    <w:rsid w:val="00811792"/>
    <w:rsid w:val="00813288"/>
    <w:rsid w:val="008168FC"/>
    <w:rsid w:val="008479A2"/>
    <w:rsid w:val="00866BB4"/>
    <w:rsid w:val="0087637F"/>
    <w:rsid w:val="008828B9"/>
    <w:rsid w:val="00883484"/>
    <w:rsid w:val="008A1512"/>
    <w:rsid w:val="008D0BEB"/>
    <w:rsid w:val="008E566E"/>
    <w:rsid w:val="00901EB6"/>
    <w:rsid w:val="0092266B"/>
    <w:rsid w:val="00925AC2"/>
    <w:rsid w:val="009450CE"/>
    <w:rsid w:val="0095164B"/>
    <w:rsid w:val="00993BB9"/>
    <w:rsid w:val="00996483"/>
    <w:rsid w:val="009C5560"/>
    <w:rsid w:val="009E4E13"/>
    <w:rsid w:val="009E788A"/>
    <w:rsid w:val="00A1763D"/>
    <w:rsid w:val="00A17CEC"/>
    <w:rsid w:val="00A27EF0"/>
    <w:rsid w:val="00A76EFC"/>
    <w:rsid w:val="00A9626B"/>
    <w:rsid w:val="00A97F29"/>
    <w:rsid w:val="00AB0964"/>
    <w:rsid w:val="00AB6B2A"/>
    <w:rsid w:val="00AE377D"/>
    <w:rsid w:val="00B00C0D"/>
    <w:rsid w:val="00B1132C"/>
    <w:rsid w:val="00B16E83"/>
    <w:rsid w:val="00B61DBF"/>
    <w:rsid w:val="00B6785C"/>
    <w:rsid w:val="00BC30C9"/>
    <w:rsid w:val="00BD3FA9"/>
    <w:rsid w:val="00BE3E58"/>
    <w:rsid w:val="00BF1DC4"/>
    <w:rsid w:val="00C01616"/>
    <w:rsid w:val="00C0162B"/>
    <w:rsid w:val="00C11FE5"/>
    <w:rsid w:val="00C345B1"/>
    <w:rsid w:val="00C363DF"/>
    <w:rsid w:val="00C3776A"/>
    <w:rsid w:val="00C40142"/>
    <w:rsid w:val="00C57182"/>
    <w:rsid w:val="00C655FD"/>
    <w:rsid w:val="00C70056"/>
    <w:rsid w:val="00C867B1"/>
    <w:rsid w:val="00C94434"/>
    <w:rsid w:val="00CA1C95"/>
    <w:rsid w:val="00CA5A9C"/>
    <w:rsid w:val="00CD5B8C"/>
    <w:rsid w:val="00CD5FE2"/>
    <w:rsid w:val="00D02B4C"/>
    <w:rsid w:val="00D2798A"/>
    <w:rsid w:val="00D73DC6"/>
    <w:rsid w:val="00D84576"/>
    <w:rsid w:val="00DB7C51"/>
    <w:rsid w:val="00DE0019"/>
    <w:rsid w:val="00DE264A"/>
    <w:rsid w:val="00E041E7"/>
    <w:rsid w:val="00E23CA1"/>
    <w:rsid w:val="00E409A8"/>
    <w:rsid w:val="00E7209D"/>
    <w:rsid w:val="00E778A5"/>
    <w:rsid w:val="00EA50E1"/>
    <w:rsid w:val="00EC2035"/>
    <w:rsid w:val="00EE0131"/>
    <w:rsid w:val="00EF025E"/>
    <w:rsid w:val="00EF64F2"/>
    <w:rsid w:val="00F167F4"/>
    <w:rsid w:val="00F30C64"/>
    <w:rsid w:val="00F41C31"/>
    <w:rsid w:val="00F70D76"/>
    <w:rsid w:val="00F82832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952E88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1F571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8828B9"/>
    <w:rPr>
      <w:sz w:val="16"/>
      <w:szCs w:val="16"/>
    </w:rPr>
  </w:style>
  <w:style w:type="paragraph" w:styleId="Revision">
    <w:name w:val="Revision"/>
    <w:hidden/>
    <w:uiPriority w:val="99"/>
    <w:semiHidden/>
    <w:rsid w:val="00C11FE5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7227A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4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02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8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79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E1AE4-DCD7-4B3C-ADEC-76F5479F4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47</Words>
  <Characters>4578</Characters>
  <Application>Microsoft Office Word</Application>
  <DocSecurity>0</DocSecurity>
  <Lines>38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vmiguel@FEUPsig.fe.up.pt</cp:lastModifiedBy>
  <cp:revision>5</cp:revision>
  <cp:lastPrinted>2015-05-12T18:31:00Z</cp:lastPrinted>
  <dcterms:created xsi:type="dcterms:W3CDTF">2019-01-15T10:05:00Z</dcterms:created>
  <dcterms:modified xsi:type="dcterms:W3CDTF">2019-01-15T12:18:00Z</dcterms:modified>
</cp:coreProperties>
</file>